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8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46"/>
        <w:gridCol w:w="3796"/>
      </w:tblGrid>
      <w:tr w:rsidR="00C87EF5" w:rsidRPr="003829D0" w14:paraId="030B7409" w14:textId="77777777" w:rsidTr="000B26AD">
        <w:trPr>
          <w:trHeight w:val="578"/>
        </w:trPr>
        <w:tc>
          <w:tcPr>
            <w:tcW w:w="604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30872C6C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</w:pPr>
            <w:r w:rsidRPr="00D41F7F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  <w:t>robert smith</w:t>
            </w:r>
          </w:p>
          <w:p w14:paraId="4CBFE767" w14:textId="6E5DE74C" w:rsidR="000B26AD" w:rsidRPr="000B26AD" w:rsidRDefault="003760E6" w:rsidP="000B26AD">
            <w:pPr>
              <w:spacing w:after="120" w:line="240" w:lineRule="auto"/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  <w:t>Clinical Dietitian</w:t>
            </w:r>
          </w:p>
        </w:tc>
        <w:tc>
          <w:tcPr>
            <w:tcW w:w="3796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91D2EC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F98C31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52811CC0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3E38D20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24DE6668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96F1EFC" w14:textId="77777777" w:rsidR="00F33145" w:rsidRPr="003829D0" w:rsidRDefault="00FA2543" w:rsidP="00D41F7F">
      <w:pPr>
        <w:shd w:val="clear" w:color="auto" w:fill="0070C0"/>
        <w:tabs>
          <w:tab w:val="left" w:pos="360"/>
          <w:tab w:val="left" w:pos="2267"/>
        </w:tabs>
        <w:spacing w:before="300" w:line="240" w:lineRule="auto"/>
        <w:ind w:left="-1134" w:right="-991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D41F7F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3249CAFA" w14:textId="77777777" w:rsidR="003760E6" w:rsidRDefault="003760E6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7049FB6" w14:textId="4B4BB41E" w:rsidR="00C87EF5" w:rsidRPr="003760E6" w:rsidRDefault="003760E6" w:rsidP="003760E6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376FE4C1" w14:textId="77777777" w:rsidR="00C87EF5" w:rsidRPr="003760E6" w:rsidRDefault="00C87EF5" w:rsidP="003760E6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5AA79F92" w14:textId="77777777" w:rsidR="00C87EF5" w:rsidRPr="003760E6" w:rsidRDefault="00C87EF5" w:rsidP="003760E6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BA18D9C" w14:textId="77777777" w:rsidR="00C87EF5" w:rsidRPr="003760E6" w:rsidRDefault="00C87EF5" w:rsidP="003760E6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B1C47EC" w14:textId="77777777" w:rsidR="003760E6" w:rsidRDefault="003760E6" w:rsidP="003760E6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is job application is regarding the vacant post of Clinical Dietitian at {hospital name xxx}. I was delighted to see an opening at your highly esteemed hospital. With four years of work experience as a registered Clinical Dietitian, I have evolved and enhanced my patient management skills along with interpersonal qualities. I intend to impart the significance of nutritional well-being among my patients through my skills and knowledge.</w:t>
      </w:r>
    </w:p>
    <w:p w14:paraId="182FFEFA" w14:textId="77777777" w:rsidR="003760E6" w:rsidRDefault="003760E6" w:rsidP="003760E6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6D9D2E63" w14:textId="37000E43" w:rsidR="003760E6" w:rsidRPr="003760E6" w:rsidRDefault="003760E6" w:rsidP="003760E6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possess strong expertise in carrying out nutritional analysis, determining profoundly affected patients, and preparing effective dietary therapy to treat patients. I am capable of profoundly evaluating the intervention and noting down the progress. I keep myself updated with the new improvements in the field of nutrition and incorporate those in my practice.</w:t>
      </w:r>
    </w:p>
    <w:p w14:paraId="42097FE1" w14:textId="77777777" w:rsidR="003760E6" w:rsidRPr="003760E6" w:rsidRDefault="003760E6" w:rsidP="003760E6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017BB495" w14:textId="77777777" w:rsidR="003760E6" w:rsidRPr="003760E6" w:rsidRDefault="003760E6" w:rsidP="003760E6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Below is the enumeration of my responsibilities that I currently perform in {current hospital name </w:t>
      </w:r>
      <w:proofErr w:type="spellStart"/>
      <w:r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yyy</w:t>
      </w:r>
      <w:proofErr w:type="spellEnd"/>
      <w:r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}:</w:t>
      </w:r>
    </w:p>
    <w:p w14:paraId="363DB573" w14:textId="77777777" w:rsidR="003760E6" w:rsidRDefault="003760E6" w:rsidP="003760E6">
      <w:pPr>
        <w:pStyle w:val="ListParagraph"/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72B29913" w14:textId="083361DB" w:rsidR="003760E6" w:rsidRPr="003760E6" w:rsidRDefault="003760E6" w:rsidP="003760E6">
      <w:pPr>
        <w:pStyle w:val="ListParagraph"/>
        <w:numPr>
          <w:ilvl w:val="0"/>
          <w:numId w:val="8"/>
        </w:num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rovide dietetic services in compliance with the hospital’s policies and federal laws.</w:t>
      </w:r>
    </w:p>
    <w:p w14:paraId="48A76DFD" w14:textId="77777777" w:rsidR="003760E6" w:rsidRPr="003760E6" w:rsidRDefault="003760E6" w:rsidP="003760E6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repare the diet and nutrition charts depending upon the patient’s medical condition.</w:t>
      </w:r>
    </w:p>
    <w:p w14:paraId="5A336CC8" w14:textId="77777777" w:rsidR="003760E6" w:rsidRPr="003760E6" w:rsidRDefault="003760E6" w:rsidP="003760E6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onduct a periodical assessment of a patient's progress.</w:t>
      </w:r>
    </w:p>
    <w:p w14:paraId="01E127C0" w14:textId="77777777" w:rsidR="003760E6" w:rsidRPr="003760E6" w:rsidRDefault="003760E6" w:rsidP="003760E6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nform about the course of treatment adopted to the nursing staff and physician.</w:t>
      </w:r>
    </w:p>
    <w:p w14:paraId="35BEA43A" w14:textId="77777777" w:rsidR="003760E6" w:rsidRPr="003760E6" w:rsidRDefault="003760E6" w:rsidP="003760E6">
      <w:pPr>
        <w:numPr>
          <w:ilvl w:val="0"/>
          <w:numId w:val="8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reate a personalized nutrition program suiting the patient’s needs.</w:t>
      </w:r>
    </w:p>
    <w:p w14:paraId="6DAF16BE" w14:textId="77777777" w:rsidR="003760E6" w:rsidRPr="003760E6" w:rsidRDefault="003760E6" w:rsidP="003760E6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7108676A" w14:textId="77777777" w:rsidR="003760E6" w:rsidRPr="003760E6" w:rsidRDefault="003760E6" w:rsidP="003760E6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ank you for reviewing my application. Enclosed is my resume that highlights other specifics of my career. I hope that my educational attainments and professional attributes match up to the eligibility parameters set by your medical institution.  </w:t>
      </w:r>
    </w:p>
    <w:p w14:paraId="6A743907" w14:textId="77777777" w:rsidR="003760E6" w:rsidRPr="003760E6" w:rsidRDefault="003760E6" w:rsidP="003760E6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07BCB490" w14:textId="77777777" w:rsidR="003760E6" w:rsidRPr="003760E6" w:rsidRDefault="003760E6" w:rsidP="003760E6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6D67A4D1" w14:textId="77777777" w:rsidR="003760E6" w:rsidRPr="003760E6" w:rsidRDefault="003760E6" w:rsidP="003760E6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3760E6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7C2C635C" w14:textId="062528FC" w:rsidR="00681364" w:rsidRPr="000B26AD" w:rsidRDefault="00681364" w:rsidP="003760E6">
      <w:pPr>
        <w:spacing w:after="150"/>
        <w:rPr>
          <w:rFonts w:ascii="Bookman Old Style" w:hAnsi="Bookman Old Style" w:cs="Arial"/>
          <w:color w:val="000000" w:themeColor="text1"/>
          <w:sz w:val="24"/>
          <w:szCs w:val="24"/>
        </w:rPr>
      </w:pPr>
    </w:p>
    <w:sectPr w:rsidR="00681364" w:rsidRPr="000B26AD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F7C28" w14:textId="77777777" w:rsidR="004D14D9" w:rsidRDefault="004D14D9" w:rsidP="00AC3120">
      <w:pPr>
        <w:spacing w:after="0" w:line="240" w:lineRule="auto"/>
      </w:pPr>
      <w:r>
        <w:separator/>
      </w:r>
    </w:p>
  </w:endnote>
  <w:endnote w:type="continuationSeparator" w:id="0">
    <w:p w14:paraId="6499B297" w14:textId="77777777" w:rsidR="004D14D9" w:rsidRDefault="004D14D9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E3414" w14:textId="77777777" w:rsidR="00D41F7F" w:rsidRPr="001A4EE1" w:rsidRDefault="00D41F7F" w:rsidP="00D41F7F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7F1E9A1C" wp14:editId="540B2B1E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3B87">
      <w:rPr>
        <w:rFonts w:ascii="Arial" w:hAnsi="Arial" w:cs="Arial"/>
        <w:color w:val="000000"/>
        <w:sz w:val="16"/>
        <w:szCs w:val="16"/>
        <w:lang w:val="en-IN"/>
      </w:rPr>
      <w:t xml:space="preserve">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780910B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CCD96" w14:textId="77777777" w:rsidR="004D14D9" w:rsidRDefault="004D14D9" w:rsidP="00AC3120">
      <w:pPr>
        <w:spacing w:after="0" w:line="240" w:lineRule="auto"/>
      </w:pPr>
      <w:r>
        <w:separator/>
      </w:r>
    </w:p>
  </w:footnote>
  <w:footnote w:type="continuationSeparator" w:id="0">
    <w:p w14:paraId="2BE37996" w14:textId="77777777" w:rsidR="004D14D9" w:rsidRDefault="004D14D9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EA80048"/>
    <w:multiLevelType w:val="multilevel"/>
    <w:tmpl w:val="E1144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7"/>
  </w:num>
  <w:num w:numId="6">
    <w:abstractNumId w:val="4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B26AD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46664"/>
    <w:rsid w:val="00357363"/>
    <w:rsid w:val="00360545"/>
    <w:rsid w:val="003631BA"/>
    <w:rsid w:val="003760E6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D14D9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50698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A3016"/>
    <w:rsid w:val="009B41E7"/>
    <w:rsid w:val="009C7E2C"/>
    <w:rsid w:val="009F0C57"/>
    <w:rsid w:val="00A103B6"/>
    <w:rsid w:val="00A229B4"/>
    <w:rsid w:val="00A93B87"/>
    <w:rsid w:val="00AB0E82"/>
    <w:rsid w:val="00AC2195"/>
    <w:rsid w:val="00AC3120"/>
    <w:rsid w:val="00B1746D"/>
    <w:rsid w:val="00B309D8"/>
    <w:rsid w:val="00B34890"/>
    <w:rsid w:val="00B36747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41F7F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5BC7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31647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FAE4C-4A9D-4DA5-85B2-742AF3859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1</Words>
  <Characters>1661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Dietitian Cover Letter Sample</dc:title>
  <dc:subject>Create your Cover Letter using Free Clinical Dietitian Cover Letter Sample Template</dc:subject>
  <dc:creator>Qwikresume.com</dc:creator>
  <dcterms:created xsi:type="dcterms:W3CDTF">2021-11-25T10:59:00Z</dcterms:created>
  <dcterms:modified xsi:type="dcterms:W3CDTF">2021-11-25T10:59:00Z</dcterms:modified>
  <cp:category>Healthcare &amp; Wellbeing</cp:category>
</cp:coreProperties>
</file>